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04094" w14:textId="77777777" w:rsidR="003C2577" w:rsidRPr="0024220D" w:rsidRDefault="003C2577" w:rsidP="003C2577">
      <w:pPr>
        <w:spacing w:after="120"/>
        <w:ind w:right="-54"/>
        <w:rPr>
          <w:rFonts w:ascii="Arial" w:hAnsi="Arial" w:cs="Arial"/>
          <w:b/>
          <w:color w:val="1F3864" w:themeColor="accent1" w:themeShade="80"/>
          <w:sz w:val="24"/>
          <w:szCs w:val="24"/>
        </w:rPr>
      </w:pPr>
      <w:r w:rsidRPr="0024220D">
        <w:rPr>
          <w:rFonts w:ascii="Arial" w:hAnsi="Arial" w:cs="Arial"/>
          <w:b/>
          <w:color w:val="1F3864" w:themeColor="accent1" w:themeShade="80"/>
          <w:sz w:val="24"/>
          <w:szCs w:val="24"/>
        </w:rPr>
        <w:t xml:space="preserve">Reading and Research Report Form </w:t>
      </w:r>
      <w:r w:rsidRPr="0024220D">
        <w:rPr>
          <w:rFonts w:ascii="Arial" w:hAnsi="Arial" w:cs="Arial"/>
          <w:b/>
          <w:color w:val="1F3864" w:themeColor="accent1" w:themeShade="80"/>
          <w:sz w:val="24"/>
          <w:szCs w:val="24"/>
        </w:rPr>
        <w:tab/>
        <w:t>Student Name: _____________________</w:t>
      </w:r>
    </w:p>
    <w:p w14:paraId="4FEA5A56" w14:textId="77777777" w:rsidR="003C2577" w:rsidRPr="0024220D" w:rsidRDefault="003C2577" w:rsidP="003C2577">
      <w:pPr>
        <w:spacing w:before="60" w:after="120"/>
        <w:ind w:right="-58"/>
        <w:rPr>
          <w:rFonts w:ascii="Arial" w:hAnsi="Arial" w:cs="Arial"/>
          <w:color w:val="1F3864" w:themeColor="accent1" w:themeShade="80"/>
          <w:sz w:val="18"/>
          <w:szCs w:val="18"/>
        </w:rPr>
      </w:pP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>Number of pages read (@ 250 words per page): _____</w:t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ab/>
      </w:r>
      <w:r w:rsidRPr="0024220D">
        <w:rPr>
          <w:rFonts w:ascii="Arial" w:hAnsi="Arial" w:cs="Arial"/>
          <w:b/>
          <w:color w:val="1F3864" w:themeColor="accent1" w:themeShade="80"/>
          <w:sz w:val="18"/>
          <w:szCs w:val="18"/>
        </w:rPr>
        <w:t>Course Number: _________</w:t>
      </w:r>
    </w:p>
    <w:p w14:paraId="6C9876A6" w14:textId="77777777" w:rsidR="003C2577" w:rsidRPr="0024220D" w:rsidRDefault="003C2577" w:rsidP="003C2577">
      <w:pPr>
        <w:spacing w:before="60" w:after="120"/>
        <w:ind w:right="-58"/>
        <w:rPr>
          <w:rFonts w:ascii="Arial" w:hAnsi="Arial" w:cs="Arial"/>
          <w:color w:val="1F3864" w:themeColor="accent1" w:themeShade="80"/>
          <w:sz w:val="18"/>
          <w:szCs w:val="18"/>
        </w:rPr>
      </w:pP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>Summary Topic(s); Key Word(s); Search Term(s):</w:t>
      </w:r>
    </w:p>
    <w:p w14:paraId="300C9D3D" w14:textId="77777777" w:rsidR="003C2577" w:rsidRPr="0024220D" w:rsidRDefault="003C2577" w:rsidP="003C2577">
      <w:pPr>
        <w:spacing w:before="60" w:after="120"/>
        <w:ind w:right="-54"/>
        <w:rPr>
          <w:rFonts w:ascii="Arial" w:hAnsi="Arial" w:cs="Arial"/>
          <w:color w:val="1F3864" w:themeColor="accent1" w:themeShade="80"/>
          <w:sz w:val="18"/>
          <w:szCs w:val="18"/>
        </w:rPr>
      </w:pP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>Author(s) / Editor(s):</w:t>
      </w:r>
    </w:p>
    <w:p w14:paraId="6EF90C64" w14:textId="77777777" w:rsidR="003C2577" w:rsidRPr="0024220D" w:rsidRDefault="003C2577" w:rsidP="003C2577">
      <w:pPr>
        <w:spacing w:before="60" w:after="120"/>
        <w:ind w:right="-54"/>
        <w:rPr>
          <w:rFonts w:ascii="Arial" w:hAnsi="Arial" w:cs="Arial"/>
          <w:color w:val="1F3864" w:themeColor="accent1" w:themeShade="80"/>
          <w:sz w:val="18"/>
          <w:szCs w:val="18"/>
        </w:rPr>
      </w:pP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>Source Title (Book, Publication/Article; Website):</w:t>
      </w:r>
    </w:p>
    <w:p w14:paraId="635D535C" w14:textId="77777777" w:rsidR="003C2577" w:rsidRPr="0024220D" w:rsidRDefault="003C2577" w:rsidP="003C2577">
      <w:pPr>
        <w:spacing w:before="60" w:after="120"/>
        <w:ind w:right="-54"/>
        <w:rPr>
          <w:rFonts w:ascii="Arial" w:hAnsi="Arial" w:cs="Arial"/>
          <w:color w:val="1F3864" w:themeColor="accent1" w:themeShade="80"/>
          <w:sz w:val="18"/>
          <w:szCs w:val="18"/>
        </w:rPr>
      </w:pP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>Volume # Issue #</w:t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ab/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ab/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ab/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ab/>
        <w:t>Place of publication:</w:t>
      </w:r>
    </w:p>
    <w:p w14:paraId="0E53D428" w14:textId="77777777" w:rsidR="003C2577" w:rsidRPr="0024220D" w:rsidRDefault="003C2577" w:rsidP="003C2577">
      <w:pPr>
        <w:spacing w:before="60" w:after="120"/>
        <w:ind w:right="-54"/>
        <w:rPr>
          <w:rFonts w:ascii="Arial" w:hAnsi="Arial" w:cs="Arial"/>
          <w:color w:val="1F3864" w:themeColor="accent1" w:themeShade="80"/>
          <w:sz w:val="18"/>
          <w:szCs w:val="18"/>
        </w:rPr>
      </w:pP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 xml:space="preserve">Publication date:                                      </w:t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ab/>
        <w:t>Publisher:</w:t>
      </w:r>
    </w:p>
    <w:p w14:paraId="40FEACF1" w14:textId="77777777" w:rsidR="003C2577" w:rsidRPr="0024220D" w:rsidRDefault="003C2577" w:rsidP="003C2577">
      <w:pPr>
        <w:spacing w:before="60" w:after="120"/>
        <w:ind w:right="-58"/>
        <w:rPr>
          <w:rFonts w:ascii="Arial" w:hAnsi="Arial" w:cs="Arial"/>
          <w:color w:val="1F3864" w:themeColor="accent1" w:themeShade="80"/>
          <w:sz w:val="18"/>
          <w:szCs w:val="18"/>
        </w:rPr>
      </w:pP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 xml:space="preserve">Medium: </w:t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sym w:font="Zapf Dingbats" w:char="F06F"/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 xml:space="preserve"> Print, </w:t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sym w:font="Zapf Dingbats" w:char="F06F"/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 xml:space="preserve"> Web, </w:t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sym w:font="Zapf Dingbats" w:char="F06F"/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 xml:space="preserve"> Audio, </w:t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sym w:font="Zapf Dingbats" w:char="F06F"/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 xml:space="preserve"> Video, </w:t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sym w:font="Zapf Dingbats" w:char="F06F"/>
      </w: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 xml:space="preserve"> Other: _____________________</w:t>
      </w:r>
    </w:p>
    <w:p w14:paraId="053D6C0D" w14:textId="77777777" w:rsidR="003C2577" w:rsidRPr="0024220D" w:rsidRDefault="003C2577" w:rsidP="003C2577">
      <w:pPr>
        <w:spacing w:before="60" w:after="120"/>
        <w:ind w:right="-58"/>
        <w:rPr>
          <w:rFonts w:ascii="Arial" w:hAnsi="Arial" w:cs="Arial"/>
          <w:color w:val="1F3864" w:themeColor="accent1" w:themeShade="80"/>
          <w:sz w:val="18"/>
          <w:szCs w:val="18"/>
        </w:rPr>
      </w:pP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 xml:space="preserve">Location: Pages (print or published works): __________ </w:t>
      </w:r>
    </w:p>
    <w:p w14:paraId="2066E1AD" w14:textId="77777777" w:rsidR="003C2577" w:rsidRPr="0024220D" w:rsidRDefault="003C2577" w:rsidP="003C2577">
      <w:pPr>
        <w:spacing w:before="60" w:after="120"/>
        <w:ind w:right="-58" w:firstLine="810"/>
        <w:rPr>
          <w:rFonts w:ascii="Arial" w:hAnsi="Arial" w:cs="Arial"/>
          <w:color w:val="1F3864" w:themeColor="accent1" w:themeShade="80"/>
          <w:sz w:val="18"/>
          <w:szCs w:val="18"/>
        </w:rPr>
      </w:pPr>
      <w:r w:rsidRPr="0024220D">
        <w:rPr>
          <w:rFonts w:ascii="Arial" w:hAnsi="Arial" w:cs="Arial"/>
          <w:color w:val="1F3864" w:themeColor="accent1" w:themeShade="80"/>
          <w:sz w:val="18"/>
          <w:szCs w:val="18"/>
        </w:rPr>
        <w:t xml:space="preserve">(websites or online journals) Date Accessed: __________ URL: </w:t>
      </w:r>
    </w:p>
    <w:tbl>
      <w:tblPr>
        <w:tblW w:w="9990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57"/>
        <w:gridCol w:w="5341"/>
        <w:gridCol w:w="4092"/>
      </w:tblGrid>
      <w:tr w:rsidR="003C2577" w:rsidRPr="0024220D" w14:paraId="2199DDBF" w14:textId="77777777" w:rsidTr="008F429C">
        <w:tc>
          <w:tcPr>
            <w:tcW w:w="55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25EC711B" w14:textId="77777777" w:rsidR="003C2577" w:rsidRPr="0024220D" w:rsidRDefault="003C2577" w:rsidP="008F429C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</w:pPr>
            <w:r w:rsidRPr="0024220D"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  <w:t>Page #</w:t>
            </w:r>
          </w:p>
        </w:tc>
        <w:tc>
          <w:tcPr>
            <w:tcW w:w="5341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7ABBE8AE" w14:textId="77777777" w:rsidR="003C2577" w:rsidRPr="0024220D" w:rsidRDefault="003C2577" w:rsidP="008F429C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</w:pPr>
            <w:r w:rsidRPr="0024220D"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  <w:t>Record main ideas and insights in summary statements and phrases; limit quotations to key statements.</w:t>
            </w:r>
          </w:p>
        </w:tc>
        <w:tc>
          <w:tcPr>
            <w:tcW w:w="409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15DA4D2E" w14:textId="77777777" w:rsidR="003C2577" w:rsidRPr="0024220D" w:rsidRDefault="003C2577" w:rsidP="008F429C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</w:pPr>
            <w:r w:rsidRPr="0024220D"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  <w:t xml:space="preserve">Record your responses to these ideas; </w:t>
            </w:r>
          </w:p>
          <w:p w14:paraId="72CF9BD3" w14:textId="77777777" w:rsidR="003C2577" w:rsidRPr="0024220D" w:rsidRDefault="003C2577" w:rsidP="008F429C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</w:pPr>
            <w:r w:rsidRPr="0024220D"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  <w:t>include questions for further study.</w:t>
            </w:r>
          </w:p>
        </w:tc>
      </w:tr>
      <w:tr w:rsidR="003C2577" w:rsidRPr="0024220D" w14:paraId="7CC6E26A" w14:textId="77777777" w:rsidTr="008F429C">
        <w:trPr>
          <w:trHeight w:val="10608"/>
        </w:trPr>
        <w:tc>
          <w:tcPr>
            <w:tcW w:w="5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26DCB80A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534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7C8D0E54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4A6B9D48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1D7DBB3C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7B84ABBC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2BBD3B51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15995B2F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374BDBDD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743E7331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1AD60AB3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20653E16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670B894A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409EB7AC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23F90885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23C89149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607A757C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54F9F953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14DED8D8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44319B54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3E20BC95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08EF7C85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6688AC5E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244978E1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  <w:p w14:paraId="31AF0457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4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224644B7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</w:tc>
      </w:tr>
      <w:tr w:rsidR="003C2577" w:rsidRPr="0024220D" w14:paraId="5C9A94B2" w14:textId="77777777" w:rsidTr="008F429C">
        <w:tc>
          <w:tcPr>
            <w:tcW w:w="55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74E8F6B7" w14:textId="77777777" w:rsidR="003C2577" w:rsidRPr="0024220D" w:rsidRDefault="003C2577" w:rsidP="008F429C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</w:pPr>
            <w:r w:rsidRPr="0024220D"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  <w:lastRenderedPageBreak/>
              <w:t>Page #</w:t>
            </w:r>
          </w:p>
        </w:tc>
        <w:tc>
          <w:tcPr>
            <w:tcW w:w="5341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284DAE36" w14:textId="77777777" w:rsidR="003C2577" w:rsidRPr="0024220D" w:rsidRDefault="003C2577" w:rsidP="008F429C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</w:pPr>
            <w:r w:rsidRPr="0024220D"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  <w:t>Record Main Ideas using summary statements and phrases; limited quotations to key statements</w:t>
            </w:r>
          </w:p>
        </w:tc>
        <w:tc>
          <w:tcPr>
            <w:tcW w:w="409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47211E77" w14:textId="77777777" w:rsidR="003C2577" w:rsidRPr="0024220D" w:rsidRDefault="003C2577" w:rsidP="008F429C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</w:pPr>
            <w:r w:rsidRPr="0024220D">
              <w:rPr>
                <w:rFonts w:ascii="Arial" w:hAnsi="Arial" w:cs="Arial"/>
                <w:b/>
                <w:color w:val="1F3864" w:themeColor="accent1" w:themeShade="80"/>
                <w:sz w:val="18"/>
                <w:szCs w:val="18"/>
              </w:rPr>
              <w:t>Record Your Responses to These Ideas; offer questions for further study</w:t>
            </w:r>
          </w:p>
        </w:tc>
      </w:tr>
      <w:tr w:rsidR="003C2577" w:rsidRPr="0024220D" w14:paraId="269E0B8D" w14:textId="77777777" w:rsidTr="008F429C">
        <w:trPr>
          <w:trHeight w:val="14091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314745DC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164FD08E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1" w:type="dxa"/>
              <w:left w:w="58" w:type="dxa"/>
              <w:bottom w:w="101" w:type="dxa"/>
              <w:right w:w="58" w:type="dxa"/>
            </w:tcMar>
          </w:tcPr>
          <w:p w14:paraId="0F00A3F1" w14:textId="77777777" w:rsidR="003C2577" w:rsidRPr="0024220D" w:rsidRDefault="003C2577" w:rsidP="008F429C">
            <w:pPr>
              <w:rPr>
                <w:rFonts w:ascii="Arial" w:hAnsi="Arial" w:cs="Arial"/>
                <w:color w:val="1F3864" w:themeColor="accent1" w:themeShade="80"/>
                <w:sz w:val="18"/>
                <w:szCs w:val="18"/>
              </w:rPr>
            </w:pPr>
          </w:p>
        </w:tc>
      </w:tr>
    </w:tbl>
    <w:p w14:paraId="4620FCF2" w14:textId="77777777" w:rsidR="00C83727" w:rsidRDefault="00C83727"/>
    <w:sectPr w:rsidR="00C83727" w:rsidSect="003C2577">
      <w:pgSz w:w="11906" w:h="16838" w:code="9"/>
      <w:pgMar w:top="720" w:right="720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 Dingba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DQwNjAyMzI1NjBX0lEKTi0uzszPAykwrAUAWRypHCwAAAA="/>
  </w:docVars>
  <w:rsids>
    <w:rsidRoot w:val="003C2577"/>
    <w:rsid w:val="003C2577"/>
    <w:rsid w:val="00C83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A5FE2"/>
  <w15:chartTrackingRefBased/>
  <w15:docId w15:val="{BFF59D3B-B75F-41C2-AF19-12BFEA8E6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Sermon Oultine Txt"/>
    <w:qFormat/>
    <w:rsid w:val="003C257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urey</dc:creator>
  <cp:keywords/>
  <dc:description/>
  <cp:lastModifiedBy>David Durey</cp:lastModifiedBy>
  <cp:revision>2</cp:revision>
  <dcterms:created xsi:type="dcterms:W3CDTF">2022-01-26T17:19:00Z</dcterms:created>
  <dcterms:modified xsi:type="dcterms:W3CDTF">2022-01-26T17:19:00Z</dcterms:modified>
</cp:coreProperties>
</file>